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C7A04" w14:textId="5461C202" w:rsidR="007408B9" w:rsidRPr="0044186B" w:rsidRDefault="00B15DED" w:rsidP="00B15DED">
      <w:pPr>
        <w:jc w:val="center"/>
        <w:rPr>
          <w:rFonts w:asciiTheme="minorBidi" w:hAnsiTheme="minorBidi"/>
          <w:b/>
          <w:bCs/>
          <w:sz w:val="24"/>
          <w:szCs w:val="24"/>
        </w:rPr>
      </w:pPr>
      <w:bookmarkStart w:id="0" w:name="_GoBack"/>
      <w:bookmarkEnd w:id="0"/>
      <w:r w:rsidRPr="0044186B">
        <w:rPr>
          <w:rFonts w:asciiTheme="minorBidi" w:hAnsiTheme="minorBidi"/>
          <w:b/>
          <w:bCs/>
          <w:sz w:val="24"/>
          <w:szCs w:val="24"/>
        </w:rPr>
        <w:t>List of Intervention Content Tit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5579"/>
        <w:gridCol w:w="1890"/>
      </w:tblGrid>
      <w:tr w:rsidR="00321209" w14:paraId="688B5446" w14:textId="77777777" w:rsidTr="009D7B32">
        <w:tc>
          <w:tcPr>
            <w:tcW w:w="1526" w:type="dxa"/>
            <w:shd w:val="clear" w:color="auto" w:fill="E2EFD9" w:themeFill="accent6" w:themeFillTint="33"/>
          </w:tcPr>
          <w:p w14:paraId="21AE1CBA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ssion </w:t>
            </w:r>
          </w:p>
        </w:tc>
        <w:tc>
          <w:tcPr>
            <w:tcW w:w="5579" w:type="dxa"/>
            <w:shd w:val="clear" w:color="auto" w:fill="E2EFD9" w:themeFill="accent6" w:themeFillTint="33"/>
          </w:tcPr>
          <w:p w14:paraId="2F90D5AD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626219F9" w14:textId="77777777" w:rsidR="00321209" w:rsidRPr="004A485A" w:rsidRDefault="00321209" w:rsidP="0046378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>Expected time frame</w:t>
            </w:r>
          </w:p>
        </w:tc>
      </w:tr>
      <w:tr w:rsidR="00321209" w14:paraId="6FE61F10" w14:textId="77777777" w:rsidTr="009D7B32">
        <w:tc>
          <w:tcPr>
            <w:tcW w:w="1526" w:type="dxa"/>
            <w:shd w:val="clear" w:color="auto" w:fill="FFF2CC" w:themeFill="accent4" w:themeFillTint="33"/>
            <w:vAlign w:val="center"/>
          </w:tcPr>
          <w:p w14:paraId="442CF412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>Session 1</w:t>
            </w:r>
          </w:p>
        </w:tc>
        <w:tc>
          <w:tcPr>
            <w:tcW w:w="5579" w:type="dxa"/>
            <w:shd w:val="clear" w:color="auto" w:fill="FFF2CC" w:themeFill="accent4" w:themeFillTint="33"/>
          </w:tcPr>
          <w:p w14:paraId="0B9C2CEF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oral Distress Awareness </w:t>
            </w:r>
          </w:p>
        </w:tc>
        <w:tc>
          <w:tcPr>
            <w:tcW w:w="1890" w:type="dxa"/>
            <w:shd w:val="clear" w:color="auto" w:fill="FFF2CC" w:themeFill="accent4" w:themeFillTint="33"/>
          </w:tcPr>
          <w:p w14:paraId="017490DD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48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: </w:t>
            </w:r>
            <w:r w:rsidRPr="0098596D">
              <w:rPr>
                <w:rFonts w:ascii="Arial" w:hAnsi="Arial" w:cs="Arial"/>
                <w:b/>
                <w:bCs/>
                <w:sz w:val="18"/>
                <w:szCs w:val="18"/>
              </w:rPr>
              <w:t>120 minutes</w:t>
            </w:r>
            <w:r w:rsidRPr="004A48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21209" w14:paraId="42AEDDEF" w14:textId="77777777" w:rsidTr="009D7B32">
        <w:tc>
          <w:tcPr>
            <w:tcW w:w="1526" w:type="dxa"/>
            <w:vMerge w:val="restart"/>
            <w:vAlign w:val="center"/>
          </w:tcPr>
          <w:p w14:paraId="30E04D8E" w14:textId="59998C14" w:rsidR="00321209" w:rsidRPr="004A485A" w:rsidRDefault="00321209" w:rsidP="0046378B">
            <w:pPr>
              <w:rPr>
                <w:rFonts w:ascii="Arial" w:hAnsi="Arial" w:cs="Arial"/>
                <w:b/>
                <w:bCs/>
              </w:rPr>
            </w:pPr>
            <w:r w:rsidRPr="004A48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579" w:type="dxa"/>
          </w:tcPr>
          <w:p w14:paraId="280C0DC4" w14:textId="77777777" w:rsidR="00321209" w:rsidRPr="004A485A" w:rsidRDefault="00321209" w:rsidP="0046378B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Welcoming </w:t>
            </w:r>
          </w:p>
        </w:tc>
        <w:tc>
          <w:tcPr>
            <w:tcW w:w="1890" w:type="dxa"/>
          </w:tcPr>
          <w:p w14:paraId="7178CF1F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5 minutes </w:t>
            </w:r>
          </w:p>
        </w:tc>
      </w:tr>
      <w:tr w:rsidR="00321209" w14:paraId="406852CA" w14:textId="77777777" w:rsidTr="009D7B32">
        <w:tc>
          <w:tcPr>
            <w:tcW w:w="1526" w:type="dxa"/>
            <w:vMerge/>
          </w:tcPr>
          <w:p w14:paraId="4984F576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0CC98F54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Pre-session </w:t>
            </w:r>
            <w:r>
              <w:rPr>
                <w:rFonts w:ascii="Arial" w:hAnsi="Arial" w:cs="Arial"/>
              </w:rPr>
              <w:t xml:space="preserve">moral distress </w:t>
            </w:r>
            <w:r w:rsidRPr="004A485A">
              <w:rPr>
                <w:rFonts w:ascii="Arial" w:hAnsi="Arial" w:cs="Arial"/>
              </w:rPr>
              <w:t>knowledge assessment</w:t>
            </w:r>
          </w:p>
        </w:tc>
        <w:tc>
          <w:tcPr>
            <w:tcW w:w="1890" w:type="dxa"/>
          </w:tcPr>
          <w:p w14:paraId="2B8C4CBA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10 minutes </w:t>
            </w:r>
          </w:p>
        </w:tc>
      </w:tr>
      <w:tr w:rsidR="00321209" w14:paraId="01879640" w14:textId="77777777" w:rsidTr="009D7B32">
        <w:tc>
          <w:tcPr>
            <w:tcW w:w="1526" w:type="dxa"/>
            <w:vMerge/>
          </w:tcPr>
          <w:p w14:paraId="7D3CD357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2184A725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Introduction </w:t>
            </w:r>
          </w:p>
        </w:tc>
        <w:tc>
          <w:tcPr>
            <w:tcW w:w="1890" w:type="dxa"/>
          </w:tcPr>
          <w:p w14:paraId="790CF7B3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5 minutes </w:t>
            </w:r>
          </w:p>
        </w:tc>
      </w:tr>
      <w:tr w:rsidR="00321209" w14:paraId="24A39B1E" w14:textId="77777777" w:rsidTr="009D7B32">
        <w:tc>
          <w:tcPr>
            <w:tcW w:w="1526" w:type="dxa"/>
            <w:vMerge/>
          </w:tcPr>
          <w:p w14:paraId="499BD16B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79BDCA3D" w14:textId="4CFA0C82" w:rsidR="00321209" w:rsidRPr="004A485A" w:rsidRDefault="00321209" w:rsidP="0046378B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Moral distress definition</w:t>
            </w:r>
            <w:r w:rsidR="00803E43">
              <w:rPr>
                <w:rFonts w:ascii="Arial" w:hAnsi="Arial" w:cs="Arial"/>
              </w:rPr>
              <w:t>s</w:t>
            </w:r>
            <w:r w:rsidRPr="004A48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90" w:type="dxa"/>
          </w:tcPr>
          <w:p w14:paraId="01047FB3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5 minutes </w:t>
            </w:r>
          </w:p>
        </w:tc>
      </w:tr>
      <w:tr w:rsidR="00321209" w14:paraId="125B8F59" w14:textId="77777777" w:rsidTr="009D7B32">
        <w:tc>
          <w:tcPr>
            <w:tcW w:w="1526" w:type="dxa"/>
            <w:vMerge/>
          </w:tcPr>
          <w:p w14:paraId="3382A45E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35E880A7" w14:textId="77777777" w:rsidR="00321209" w:rsidRPr="004A485A" w:rsidRDefault="00321209" w:rsidP="0046378B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Moral distress defining characteristics. </w:t>
            </w:r>
          </w:p>
        </w:tc>
        <w:tc>
          <w:tcPr>
            <w:tcW w:w="1890" w:type="dxa"/>
          </w:tcPr>
          <w:p w14:paraId="339C6857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21209" w14:paraId="20CAA966" w14:textId="77777777" w:rsidTr="009D7B32">
        <w:tc>
          <w:tcPr>
            <w:tcW w:w="1526" w:type="dxa"/>
            <w:vMerge/>
          </w:tcPr>
          <w:p w14:paraId="5D971695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084A3663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Sources of moral distress (Constraints)</w:t>
            </w:r>
          </w:p>
        </w:tc>
        <w:tc>
          <w:tcPr>
            <w:tcW w:w="1890" w:type="dxa"/>
          </w:tcPr>
          <w:p w14:paraId="221528CB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21209" w14:paraId="0AE728F0" w14:textId="77777777" w:rsidTr="009D7B32">
        <w:tc>
          <w:tcPr>
            <w:tcW w:w="1526" w:type="dxa"/>
            <w:vMerge/>
          </w:tcPr>
          <w:p w14:paraId="19D163A2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0E7EC76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Moral distress symptoms and suffering signs</w:t>
            </w:r>
          </w:p>
        </w:tc>
        <w:tc>
          <w:tcPr>
            <w:tcW w:w="1890" w:type="dxa"/>
          </w:tcPr>
          <w:p w14:paraId="2C671D98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21209" w14:paraId="56ED0F68" w14:textId="77777777" w:rsidTr="009D7B32">
        <w:tc>
          <w:tcPr>
            <w:tcW w:w="1526" w:type="dxa"/>
            <w:vMerge/>
          </w:tcPr>
          <w:p w14:paraId="611A350F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4572714B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Moral distress multi-level Impact.</w:t>
            </w:r>
          </w:p>
        </w:tc>
        <w:tc>
          <w:tcPr>
            <w:tcW w:w="1890" w:type="dxa"/>
          </w:tcPr>
          <w:p w14:paraId="527112DA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21209" w14:paraId="57AE68E4" w14:textId="77777777" w:rsidTr="009D7B32">
        <w:tc>
          <w:tcPr>
            <w:tcW w:w="1526" w:type="dxa"/>
            <w:vMerge/>
          </w:tcPr>
          <w:p w14:paraId="5F74FD4B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26261165" w14:textId="77777777" w:rsidR="00321209" w:rsidRPr="004A485A" w:rsidRDefault="00321209" w:rsidP="0046378B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Failure to address moral distress</w:t>
            </w:r>
          </w:p>
        </w:tc>
        <w:tc>
          <w:tcPr>
            <w:tcW w:w="1890" w:type="dxa"/>
          </w:tcPr>
          <w:p w14:paraId="1D761FCB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21209" w14:paraId="68C24E12" w14:textId="77777777" w:rsidTr="009D7B32">
        <w:trPr>
          <w:trHeight w:val="259"/>
        </w:trPr>
        <w:tc>
          <w:tcPr>
            <w:tcW w:w="1526" w:type="dxa"/>
            <w:vMerge/>
          </w:tcPr>
          <w:p w14:paraId="58FACADE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284590E6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ost-session moral distress knowledge assessment</w:t>
            </w:r>
          </w:p>
        </w:tc>
        <w:tc>
          <w:tcPr>
            <w:tcW w:w="1890" w:type="dxa"/>
          </w:tcPr>
          <w:p w14:paraId="0FD490C3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5 minutes </w:t>
            </w:r>
          </w:p>
        </w:tc>
      </w:tr>
      <w:tr w:rsidR="00321209" w14:paraId="297CBD8F" w14:textId="77777777" w:rsidTr="0046378B">
        <w:trPr>
          <w:trHeight w:val="125"/>
        </w:trPr>
        <w:tc>
          <w:tcPr>
            <w:tcW w:w="8995" w:type="dxa"/>
            <w:gridSpan w:val="3"/>
            <w:shd w:val="clear" w:color="auto" w:fill="E2EFD9" w:themeFill="accent6" w:themeFillTint="33"/>
          </w:tcPr>
          <w:p w14:paraId="013A0274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</w:tr>
      <w:tr w:rsidR="00321209" w14:paraId="2B501F05" w14:textId="77777777" w:rsidTr="009D7B32">
        <w:tc>
          <w:tcPr>
            <w:tcW w:w="1526" w:type="dxa"/>
            <w:shd w:val="clear" w:color="auto" w:fill="FFF2CC" w:themeFill="accent4" w:themeFillTint="33"/>
          </w:tcPr>
          <w:p w14:paraId="3180F13D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>Session 2:</w:t>
            </w:r>
          </w:p>
        </w:tc>
        <w:tc>
          <w:tcPr>
            <w:tcW w:w="5579" w:type="dxa"/>
            <w:shd w:val="clear" w:color="auto" w:fill="FFF2CC" w:themeFill="accent4" w:themeFillTint="33"/>
          </w:tcPr>
          <w:p w14:paraId="3AB391C8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oral judgment </w:t>
            </w:r>
          </w:p>
        </w:tc>
        <w:tc>
          <w:tcPr>
            <w:tcW w:w="1890" w:type="dxa"/>
            <w:shd w:val="clear" w:color="auto" w:fill="FFF2CC" w:themeFill="accent4" w:themeFillTint="33"/>
          </w:tcPr>
          <w:p w14:paraId="15EC74F9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48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: </w:t>
            </w:r>
            <w:r w:rsidRPr="0098596D">
              <w:rPr>
                <w:rFonts w:ascii="Arial" w:hAnsi="Arial" w:cs="Arial"/>
                <w:b/>
                <w:bCs/>
                <w:sz w:val="18"/>
                <w:szCs w:val="18"/>
              </w:rPr>
              <w:t>120 minutes</w:t>
            </w:r>
          </w:p>
        </w:tc>
      </w:tr>
      <w:tr w:rsidR="00321209" w14:paraId="6F865BCE" w14:textId="77777777" w:rsidTr="009D7B32">
        <w:tc>
          <w:tcPr>
            <w:tcW w:w="1526" w:type="dxa"/>
            <w:vMerge w:val="restart"/>
          </w:tcPr>
          <w:p w14:paraId="3BC2BCE3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  <w:p w14:paraId="4D137788" w14:textId="3D5D0CD8" w:rsidR="00321209" w:rsidRPr="004A485A" w:rsidRDefault="00321209" w:rsidP="0046378B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579" w:type="dxa"/>
          </w:tcPr>
          <w:p w14:paraId="7EDD83BB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re-session knowledge assessment</w:t>
            </w:r>
          </w:p>
        </w:tc>
        <w:tc>
          <w:tcPr>
            <w:tcW w:w="1890" w:type="dxa"/>
          </w:tcPr>
          <w:p w14:paraId="13138948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 minutes </w:t>
            </w:r>
          </w:p>
        </w:tc>
      </w:tr>
      <w:tr w:rsidR="00321209" w14:paraId="16A762B9" w14:textId="77777777" w:rsidTr="009D7B32">
        <w:tc>
          <w:tcPr>
            <w:tcW w:w="1526" w:type="dxa"/>
            <w:vMerge/>
          </w:tcPr>
          <w:p w14:paraId="107CE713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22B9737C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Moral sensitivity and methods to enhance </w:t>
            </w:r>
          </w:p>
        </w:tc>
        <w:tc>
          <w:tcPr>
            <w:tcW w:w="1890" w:type="dxa"/>
          </w:tcPr>
          <w:p w14:paraId="3F901CA3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 minutes </w:t>
            </w:r>
          </w:p>
        </w:tc>
      </w:tr>
      <w:tr w:rsidR="00321209" w14:paraId="121C78D7" w14:textId="77777777" w:rsidTr="009D7B32">
        <w:tc>
          <w:tcPr>
            <w:tcW w:w="1526" w:type="dxa"/>
            <w:vMerge/>
          </w:tcPr>
          <w:p w14:paraId="2E830DF4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74BB0CB3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Moral competency and methods to enhance</w:t>
            </w:r>
          </w:p>
        </w:tc>
        <w:tc>
          <w:tcPr>
            <w:tcW w:w="1890" w:type="dxa"/>
          </w:tcPr>
          <w:p w14:paraId="46E31EAC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 minutes </w:t>
            </w:r>
          </w:p>
        </w:tc>
      </w:tr>
      <w:tr w:rsidR="00321209" w14:paraId="7671EF0A" w14:textId="77777777" w:rsidTr="009D7B32">
        <w:tc>
          <w:tcPr>
            <w:tcW w:w="1526" w:type="dxa"/>
            <w:vMerge/>
          </w:tcPr>
          <w:p w14:paraId="6954871A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6ACFD6B8" w14:textId="77777777" w:rsidR="00321209" w:rsidRPr="004A485A" w:rsidRDefault="00321209" w:rsidP="0046378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Moral Judgement and methods to enhance </w:t>
            </w:r>
          </w:p>
        </w:tc>
        <w:tc>
          <w:tcPr>
            <w:tcW w:w="1890" w:type="dxa"/>
          </w:tcPr>
          <w:p w14:paraId="426D4EB9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5 minutes </w:t>
            </w:r>
          </w:p>
        </w:tc>
      </w:tr>
      <w:tr w:rsidR="00321209" w14:paraId="5E6786CC" w14:textId="77777777" w:rsidTr="009D7B32">
        <w:tc>
          <w:tcPr>
            <w:tcW w:w="1526" w:type="dxa"/>
            <w:vMerge/>
          </w:tcPr>
          <w:p w14:paraId="0BEC38B0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00477AB4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Moral events: Moral Conflict vs Ethical dilemma</w:t>
            </w:r>
          </w:p>
        </w:tc>
        <w:tc>
          <w:tcPr>
            <w:tcW w:w="1890" w:type="dxa"/>
          </w:tcPr>
          <w:p w14:paraId="513AF8CC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 minutes </w:t>
            </w:r>
          </w:p>
        </w:tc>
      </w:tr>
      <w:tr w:rsidR="00321209" w14:paraId="0DE9EC31" w14:textId="77777777" w:rsidTr="009D7B32">
        <w:tc>
          <w:tcPr>
            <w:tcW w:w="1526" w:type="dxa"/>
            <w:vMerge/>
          </w:tcPr>
          <w:p w14:paraId="44AB1C6C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736E2CAE" w14:textId="77777777" w:rsidR="00321209" w:rsidRPr="004A485A" w:rsidRDefault="00321209" w:rsidP="0046378B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Moral events scenario discussion </w:t>
            </w:r>
          </w:p>
        </w:tc>
        <w:tc>
          <w:tcPr>
            <w:tcW w:w="1890" w:type="dxa"/>
          </w:tcPr>
          <w:p w14:paraId="64B4FA0F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 minutes </w:t>
            </w:r>
          </w:p>
        </w:tc>
      </w:tr>
      <w:tr w:rsidR="00321209" w14:paraId="67C2448A" w14:textId="77777777" w:rsidTr="00632A69">
        <w:trPr>
          <w:trHeight w:val="239"/>
        </w:trPr>
        <w:tc>
          <w:tcPr>
            <w:tcW w:w="1526" w:type="dxa"/>
            <w:vMerge/>
          </w:tcPr>
          <w:p w14:paraId="6216C600" w14:textId="77777777" w:rsidR="00321209" w:rsidRPr="004A485A" w:rsidRDefault="00321209" w:rsidP="0046378B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EB6E2AA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Post-session knowledge assessment </w:t>
            </w:r>
          </w:p>
        </w:tc>
        <w:tc>
          <w:tcPr>
            <w:tcW w:w="1890" w:type="dxa"/>
          </w:tcPr>
          <w:p w14:paraId="6922667A" w14:textId="77777777" w:rsidR="00321209" w:rsidRPr="004A485A" w:rsidRDefault="00321209" w:rsidP="004637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 minutes </w:t>
            </w:r>
          </w:p>
        </w:tc>
      </w:tr>
      <w:tr w:rsidR="00321209" w14:paraId="11422454" w14:textId="77777777" w:rsidTr="0046378B">
        <w:tc>
          <w:tcPr>
            <w:tcW w:w="8995" w:type="dxa"/>
            <w:gridSpan w:val="3"/>
            <w:shd w:val="clear" w:color="auto" w:fill="E2EFD9" w:themeFill="accent6" w:themeFillTint="33"/>
          </w:tcPr>
          <w:p w14:paraId="22CC4364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321209" w14:paraId="0C44366A" w14:textId="77777777" w:rsidTr="009D7B32">
        <w:tc>
          <w:tcPr>
            <w:tcW w:w="1526" w:type="dxa"/>
            <w:shd w:val="clear" w:color="auto" w:fill="FFF2CC" w:themeFill="accent4" w:themeFillTint="33"/>
          </w:tcPr>
          <w:p w14:paraId="31786B8E" w14:textId="77777777" w:rsidR="00321209" w:rsidRPr="004A485A" w:rsidRDefault="00321209" w:rsidP="0046378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>Session 3</w:t>
            </w:r>
          </w:p>
        </w:tc>
        <w:tc>
          <w:tcPr>
            <w:tcW w:w="5579" w:type="dxa"/>
            <w:shd w:val="clear" w:color="auto" w:fill="FFF2CC" w:themeFill="accent4" w:themeFillTint="33"/>
          </w:tcPr>
          <w:p w14:paraId="73C2F389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ction plan </w:t>
            </w:r>
          </w:p>
        </w:tc>
        <w:tc>
          <w:tcPr>
            <w:tcW w:w="1890" w:type="dxa"/>
            <w:shd w:val="clear" w:color="auto" w:fill="FFF2CC" w:themeFill="accent4" w:themeFillTint="33"/>
          </w:tcPr>
          <w:p w14:paraId="1905BD84" w14:textId="77777777" w:rsidR="00321209" w:rsidRPr="004A485A" w:rsidRDefault="00321209" w:rsidP="004637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48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: </w:t>
            </w:r>
            <w:r w:rsidRPr="0098596D">
              <w:rPr>
                <w:rFonts w:ascii="Arial" w:hAnsi="Arial" w:cs="Arial"/>
                <w:b/>
                <w:bCs/>
                <w:sz w:val="18"/>
                <w:szCs w:val="18"/>
              </w:rPr>
              <w:t>120 minutes</w:t>
            </w:r>
          </w:p>
        </w:tc>
      </w:tr>
      <w:tr w:rsidR="00E002B7" w14:paraId="204F207D" w14:textId="77777777" w:rsidTr="009D7B32">
        <w:tc>
          <w:tcPr>
            <w:tcW w:w="1526" w:type="dxa"/>
            <w:vMerge w:val="restart"/>
          </w:tcPr>
          <w:p w14:paraId="2FE84299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  <w:p w14:paraId="5A28370F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  <w:p w14:paraId="34AE1C0F" w14:textId="57D5709A" w:rsidR="00E002B7" w:rsidRPr="004A485A" w:rsidRDefault="00E002B7" w:rsidP="00E002B7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67739FA" w14:textId="10999953" w:rsidR="00E002B7" w:rsidRPr="004A485A" w:rsidRDefault="00E002B7" w:rsidP="00E002B7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re-session knowledge assessment</w:t>
            </w:r>
          </w:p>
        </w:tc>
        <w:tc>
          <w:tcPr>
            <w:tcW w:w="1890" w:type="dxa"/>
          </w:tcPr>
          <w:p w14:paraId="76F7ED14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 minutes </w:t>
            </w:r>
          </w:p>
        </w:tc>
      </w:tr>
      <w:tr w:rsidR="00E002B7" w14:paraId="2A92358E" w14:textId="77777777" w:rsidTr="009D7B32">
        <w:tc>
          <w:tcPr>
            <w:tcW w:w="1526" w:type="dxa"/>
            <w:vMerge/>
          </w:tcPr>
          <w:p w14:paraId="169E1795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49FB5D22" w14:textId="77777777" w:rsidR="00E002B7" w:rsidRPr="004A485A" w:rsidRDefault="00E002B7" w:rsidP="00E002B7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Intention to act </w:t>
            </w:r>
          </w:p>
        </w:tc>
        <w:tc>
          <w:tcPr>
            <w:tcW w:w="1890" w:type="dxa"/>
          </w:tcPr>
          <w:p w14:paraId="4B30CF6C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5 minutes </w:t>
            </w:r>
          </w:p>
        </w:tc>
      </w:tr>
      <w:tr w:rsidR="00E002B7" w14:paraId="4B19CE2E" w14:textId="77777777" w:rsidTr="009D7B32">
        <w:tc>
          <w:tcPr>
            <w:tcW w:w="1526" w:type="dxa"/>
            <w:vMerge/>
          </w:tcPr>
          <w:p w14:paraId="461D61D3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703EC24D" w14:textId="77777777" w:rsidR="00E002B7" w:rsidRPr="004A485A" w:rsidRDefault="00E002B7" w:rsidP="00E002B7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ral Courage: Voice out </w:t>
            </w:r>
            <w:r w:rsidRPr="004A48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90" w:type="dxa"/>
          </w:tcPr>
          <w:p w14:paraId="32B0FE55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Pr="004A485A">
              <w:rPr>
                <w:rFonts w:ascii="Arial" w:hAnsi="Arial" w:cs="Arial"/>
              </w:rPr>
              <w:t xml:space="preserve"> minutes</w:t>
            </w:r>
          </w:p>
        </w:tc>
      </w:tr>
      <w:tr w:rsidR="00E002B7" w14:paraId="055C5356" w14:textId="77777777" w:rsidTr="009D7B32">
        <w:tc>
          <w:tcPr>
            <w:tcW w:w="1526" w:type="dxa"/>
            <w:vMerge/>
          </w:tcPr>
          <w:p w14:paraId="3807A99B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902728E" w14:textId="77777777" w:rsidR="00E002B7" w:rsidRPr="004A485A" w:rsidRDefault="00E002B7" w:rsidP="00E002B7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Ethical communication skills </w:t>
            </w:r>
          </w:p>
        </w:tc>
        <w:tc>
          <w:tcPr>
            <w:tcW w:w="1890" w:type="dxa"/>
          </w:tcPr>
          <w:p w14:paraId="0DF183DC" w14:textId="267168E1" w:rsidR="00E002B7" w:rsidRPr="004A485A" w:rsidRDefault="003A3631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E002B7"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E002B7" w14:paraId="091BAF5E" w14:textId="77777777" w:rsidTr="009D7B32">
        <w:tc>
          <w:tcPr>
            <w:tcW w:w="1526" w:type="dxa"/>
            <w:vMerge/>
          </w:tcPr>
          <w:p w14:paraId="41F5B780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0A8D7841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roducing the </w:t>
            </w:r>
            <w:r w:rsidRPr="004A485A">
              <w:rPr>
                <w:rFonts w:ascii="Arial" w:hAnsi="Arial" w:cs="Arial"/>
              </w:rPr>
              <w:t xml:space="preserve">Moral </w:t>
            </w:r>
            <w:r>
              <w:rPr>
                <w:rFonts w:ascii="Arial" w:hAnsi="Arial" w:cs="Arial"/>
              </w:rPr>
              <w:t>D</w:t>
            </w:r>
            <w:r w:rsidRPr="004A485A">
              <w:rPr>
                <w:rFonts w:ascii="Arial" w:hAnsi="Arial" w:cs="Arial"/>
              </w:rPr>
              <w:t xml:space="preserve">istress </w:t>
            </w:r>
            <w:r>
              <w:rPr>
                <w:rFonts w:ascii="Arial" w:hAnsi="Arial" w:cs="Arial"/>
              </w:rPr>
              <w:t>S</w:t>
            </w:r>
            <w:r w:rsidRPr="004A485A">
              <w:rPr>
                <w:rFonts w:ascii="Arial" w:hAnsi="Arial" w:cs="Arial"/>
              </w:rPr>
              <w:t>elf-</w:t>
            </w:r>
            <w:r>
              <w:rPr>
                <w:rFonts w:ascii="Arial" w:hAnsi="Arial" w:cs="Arial"/>
              </w:rPr>
              <w:t>R</w:t>
            </w:r>
            <w:r w:rsidRPr="004A485A">
              <w:rPr>
                <w:rFonts w:ascii="Arial" w:hAnsi="Arial" w:cs="Arial"/>
              </w:rPr>
              <w:t>eflection</w:t>
            </w:r>
            <w:r>
              <w:rPr>
                <w:rFonts w:ascii="Arial" w:hAnsi="Arial" w:cs="Arial"/>
              </w:rPr>
              <w:t xml:space="preserve"> Form (MD-SRF)</w:t>
            </w:r>
          </w:p>
        </w:tc>
        <w:tc>
          <w:tcPr>
            <w:tcW w:w="1890" w:type="dxa"/>
          </w:tcPr>
          <w:p w14:paraId="704B056A" w14:textId="46B19501" w:rsidR="00E002B7" w:rsidRPr="004A485A" w:rsidRDefault="003A3631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</w:t>
            </w:r>
            <w:r w:rsidR="00E002B7"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E002B7" w14:paraId="19DBC516" w14:textId="77777777" w:rsidTr="009D7B32">
        <w:tc>
          <w:tcPr>
            <w:tcW w:w="1526" w:type="dxa"/>
            <w:vMerge/>
          </w:tcPr>
          <w:p w14:paraId="0623665E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71AE6FD" w14:textId="77777777" w:rsidR="00E002B7" w:rsidRPr="004A485A" w:rsidRDefault="00E002B7" w:rsidP="00E002B7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Doing nothing: benefit and consequences </w:t>
            </w:r>
          </w:p>
        </w:tc>
        <w:tc>
          <w:tcPr>
            <w:tcW w:w="1890" w:type="dxa"/>
          </w:tcPr>
          <w:p w14:paraId="7E1C2C48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E002B7" w14:paraId="4EB586C1" w14:textId="77777777" w:rsidTr="009D7B32">
        <w:tc>
          <w:tcPr>
            <w:tcW w:w="1526" w:type="dxa"/>
            <w:vMerge/>
          </w:tcPr>
          <w:p w14:paraId="568427EF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26FCE402" w14:textId="24FF72D5" w:rsidR="00E002B7" w:rsidRPr="004A485A" w:rsidRDefault="00E002B7" w:rsidP="00E002B7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ost-session knowledge assessment</w:t>
            </w:r>
          </w:p>
        </w:tc>
        <w:tc>
          <w:tcPr>
            <w:tcW w:w="1890" w:type="dxa"/>
          </w:tcPr>
          <w:p w14:paraId="4EC3F5B2" w14:textId="672ED6A8" w:rsidR="00E002B7" w:rsidRPr="004A485A" w:rsidRDefault="00A02F37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minutes</w:t>
            </w:r>
          </w:p>
        </w:tc>
      </w:tr>
      <w:tr w:rsidR="00E002B7" w14:paraId="58FA96F0" w14:textId="77777777" w:rsidTr="009D7B32">
        <w:trPr>
          <w:trHeight w:val="690"/>
        </w:trPr>
        <w:tc>
          <w:tcPr>
            <w:tcW w:w="1526" w:type="dxa"/>
            <w:vMerge/>
          </w:tcPr>
          <w:p w14:paraId="1F24AB72" w14:textId="77777777" w:rsidR="00E002B7" w:rsidRPr="004A485A" w:rsidRDefault="00E002B7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5CD1EEB5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'</w:t>
            </w:r>
            <w:r w:rsidRPr="004A485A">
              <w:rPr>
                <w:rFonts w:ascii="Arial" w:hAnsi="Arial" w:cs="Arial"/>
              </w:rPr>
              <w:t xml:space="preserve"> written assignment about a morally distressing situation using the </w:t>
            </w:r>
            <w:r>
              <w:rPr>
                <w:rFonts w:ascii="Arial" w:hAnsi="Arial" w:cs="Arial"/>
              </w:rPr>
              <w:t>MD-SRF.</w:t>
            </w:r>
          </w:p>
        </w:tc>
        <w:tc>
          <w:tcPr>
            <w:tcW w:w="1890" w:type="dxa"/>
          </w:tcPr>
          <w:p w14:paraId="7CBF7BBA" w14:textId="77777777" w:rsidR="00E002B7" w:rsidRPr="004A485A" w:rsidRDefault="00E002B7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Home assignment </w:t>
            </w:r>
          </w:p>
        </w:tc>
      </w:tr>
      <w:tr w:rsidR="00E002B7" w14:paraId="05ABEA6C" w14:textId="77777777" w:rsidTr="007217A3">
        <w:trPr>
          <w:trHeight w:val="192"/>
        </w:trPr>
        <w:tc>
          <w:tcPr>
            <w:tcW w:w="8995" w:type="dxa"/>
            <w:gridSpan w:val="3"/>
            <w:shd w:val="clear" w:color="auto" w:fill="E2EFD9" w:themeFill="accent6" w:themeFillTint="33"/>
          </w:tcPr>
          <w:p w14:paraId="207D6582" w14:textId="77777777" w:rsidR="00E002B7" w:rsidRPr="004A485A" w:rsidRDefault="00E002B7" w:rsidP="00E002B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2B7" w14:paraId="4CFFAA6B" w14:textId="77777777" w:rsidTr="009D7B32">
        <w:tc>
          <w:tcPr>
            <w:tcW w:w="1526" w:type="dxa"/>
            <w:shd w:val="clear" w:color="auto" w:fill="FFF2CC" w:themeFill="accent4" w:themeFillTint="33"/>
          </w:tcPr>
          <w:p w14:paraId="2F4CDB92" w14:textId="77777777" w:rsidR="00E002B7" w:rsidRPr="004A485A" w:rsidRDefault="00E002B7" w:rsidP="00E002B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ssion 4 </w:t>
            </w:r>
          </w:p>
        </w:tc>
        <w:tc>
          <w:tcPr>
            <w:tcW w:w="5579" w:type="dxa"/>
            <w:shd w:val="clear" w:color="auto" w:fill="FFF2CC" w:themeFill="accent4" w:themeFillTint="33"/>
          </w:tcPr>
          <w:p w14:paraId="32903B91" w14:textId="3074BD98" w:rsidR="00E002B7" w:rsidRPr="004A485A" w:rsidRDefault="00E002B7" w:rsidP="00E002B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mpowerment </w:t>
            </w:r>
            <w:r w:rsidRPr="004A485A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shd w:val="clear" w:color="auto" w:fill="FFF2CC" w:themeFill="accent4" w:themeFillTint="33"/>
          </w:tcPr>
          <w:p w14:paraId="624A071C" w14:textId="77777777" w:rsidR="00E002B7" w:rsidRPr="004A485A" w:rsidRDefault="00E002B7" w:rsidP="00E002B7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: </w:t>
            </w:r>
            <w:r w:rsidRPr="0098596D">
              <w:rPr>
                <w:rFonts w:ascii="Arial" w:hAnsi="Arial" w:cs="Arial"/>
                <w:b/>
                <w:bCs/>
                <w:sz w:val="18"/>
                <w:szCs w:val="18"/>
              </w:rPr>
              <w:t>120 minutes</w:t>
            </w:r>
          </w:p>
        </w:tc>
      </w:tr>
      <w:tr w:rsidR="003A3631" w14:paraId="3EFD6458" w14:textId="77777777" w:rsidTr="009D7B32">
        <w:tc>
          <w:tcPr>
            <w:tcW w:w="1526" w:type="dxa"/>
            <w:vMerge w:val="restart"/>
          </w:tcPr>
          <w:p w14:paraId="7285FFBD" w14:textId="77777777" w:rsidR="003A3631" w:rsidRPr="004A485A" w:rsidRDefault="003A3631" w:rsidP="00E002B7">
            <w:pPr>
              <w:rPr>
                <w:rFonts w:ascii="Arial" w:hAnsi="Arial" w:cs="Arial"/>
              </w:rPr>
            </w:pPr>
          </w:p>
          <w:p w14:paraId="14CB9503" w14:textId="19B0FCE9" w:rsidR="003A3631" w:rsidRPr="004A485A" w:rsidRDefault="003A3631" w:rsidP="00E002B7">
            <w:pPr>
              <w:spacing w:line="276" w:lineRule="auto"/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579" w:type="dxa"/>
          </w:tcPr>
          <w:p w14:paraId="612040F8" w14:textId="47B46C41" w:rsidR="003A3631" w:rsidRPr="004A485A" w:rsidRDefault="003A3631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re-session knowledge assessment</w:t>
            </w:r>
          </w:p>
        </w:tc>
        <w:tc>
          <w:tcPr>
            <w:tcW w:w="1890" w:type="dxa"/>
          </w:tcPr>
          <w:p w14:paraId="2D6962BB" w14:textId="3C2F7A21" w:rsidR="003A3631" w:rsidRDefault="00B756F3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minutes</w:t>
            </w:r>
          </w:p>
        </w:tc>
      </w:tr>
      <w:tr w:rsidR="003A3631" w14:paraId="0BD92319" w14:textId="77777777" w:rsidTr="009D7B32">
        <w:tc>
          <w:tcPr>
            <w:tcW w:w="1526" w:type="dxa"/>
            <w:vMerge/>
          </w:tcPr>
          <w:p w14:paraId="7F60A7B2" w14:textId="7B8AE949" w:rsidR="003A3631" w:rsidRPr="004A485A" w:rsidRDefault="003A3631" w:rsidP="00E002B7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3A0E5F49" w14:textId="77777777" w:rsidR="003A3631" w:rsidRPr="004A485A" w:rsidRDefault="003A3631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Introduc</w:t>
            </w:r>
            <w:r>
              <w:rPr>
                <w:rFonts w:ascii="Arial" w:hAnsi="Arial" w:cs="Arial"/>
              </w:rPr>
              <w:t>ing</w:t>
            </w:r>
            <w:r w:rsidRPr="004A485A">
              <w:rPr>
                <w:rFonts w:ascii="Arial" w:hAnsi="Arial" w:cs="Arial"/>
              </w:rPr>
              <w:t xml:space="preserve"> the </w:t>
            </w:r>
            <w:r>
              <w:rPr>
                <w:rFonts w:ascii="Arial" w:hAnsi="Arial" w:cs="Arial"/>
              </w:rPr>
              <w:t>Moral Distress Pathway (MDP)</w:t>
            </w:r>
          </w:p>
        </w:tc>
        <w:tc>
          <w:tcPr>
            <w:tcW w:w="1890" w:type="dxa"/>
          </w:tcPr>
          <w:p w14:paraId="546A44AA" w14:textId="1BD92077" w:rsidR="003A3631" w:rsidRPr="004A485A" w:rsidRDefault="00B756F3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3A3631" w:rsidRPr="004A485A">
              <w:rPr>
                <w:rFonts w:ascii="Arial" w:hAnsi="Arial" w:cs="Arial"/>
              </w:rPr>
              <w:t xml:space="preserve"> minutes </w:t>
            </w:r>
          </w:p>
        </w:tc>
      </w:tr>
      <w:tr w:rsidR="003A3631" w14:paraId="04744451" w14:textId="77777777" w:rsidTr="00EB4881">
        <w:trPr>
          <w:trHeight w:val="394"/>
        </w:trPr>
        <w:tc>
          <w:tcPr>
            <w:tcW w:w="1526" w:type="dxa"/>
            <w:vMerge/>
          </w:tcPr>
          <w:p w14:paraId="24243ACB" w14:textId="77777777" w:rsidR="003A3631" w:rsidRPr="004A485A" w:rsidRDefault="003A3631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CF046E1" w14:textId="77777777" w:rsidR="003A3631" w:rsidRPr="004A485A" w:rsidRDefault="003A3631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Application of the </w:t>
            </w:r>
            <w:r>
              <w:rPr>
                <w:rFonts w:ascii="Arial" w:hAnsi="Arial" w:cs="Arial"/>
              </w:rPr>
              <w:t>MD-SRT</w:t>
            </w:r>
            <w:r w:rsidRPr="004A485A">
              <w:rPr>
                <w:rFonts w:ascii="Arial" w:hAnsi="Arial" w:cs="Arial"/>
              </w:rPr>
              <w:t xml:space="preserve"> using </w:t>
            </w:r>
            <w:r>
              <w:rPr>
                <w:rFonts w:ascii="Arial" w:hAnsi="Arial" w:cs="Arial"/>
              </w:rPr>
              <w:t>participants’ real-life experienced moral situations.</w:t>
            </w:r>
          </w:p>
        </w:tc>
        <w:tc>
          <w:tcPr>
            <w:tcW w:w="1890" w:type="dxa"/>
          </w:tcPr>
          <w:p w14:paraId="48DBE401" w14:textId="77777777" w:rsidR="003A3631" w:rsidRPr="004A485A" w:rsidRDefault="003A3631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</w:t>
            </w:r>
            <w:r w:rsidRPr="004A485A">
              <w:rPr>
                <w:rFonts w:ascii="Arial" w:hAnsi="Arial" w:cs="Arial"/>
              </w:rPr>
              <w:t xml:space="preserve"> minutes </w:t>
            </w:r>
          </w:p>
          <w:p w14:paraId="36C6D208" w14:textId="77777777" w:rsidR="003A3631" w:rsidRPr="004A485A" w:rsidRDefault="003A3631" w:rsidP="00E002B7">
            <w:pPr>
              <w:rPr>
                <w:rFonts w:ascii="Arial" w:hAnsi="Arial" w:cs="Arial"/>
              </w:rPr>
            </w:pPr>
          </w:p>
        </w:tc>
      </w:tr>
      <w:tr w:rsidR="00B756F3" w14:paraId="7EA06335" w14:textId="77777777" w:rsidTr="00EB4881">
        <w:trPr>
          <w:trHeight w:val="233"/>
        </w:trPr>
        <w:tc>
          <w:tcPr>
            <w:tcW w:w="1526" w:type="dxa"/>
            <w:vMerge/>
          </w:tcPr>
          <w:p w14:paraId="4EB1CB0B" w14:textId="77777777" w:rsidR="00B756F3" w:rsidRPr="004A485A" w:rsidRDefault="00B756F3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</w:tcPr>
          <w:p w14:paraId="15C742BC" w14:textId="2E424211" w:rsidR="00B756F3" w:rsidRPr="004A485A" w:rsidRDefault="00EB4881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>Post-session knowledge assessment</w:t>
            </w:r>
          </w:p>
        </w:tc>
        <w:tc>
          <w:tcPr>
            <w:tcW w:w="1890" w:type="dxa"/>
          </w:tcPr>
          <w:p w14:paraId="1857E2B1" w14:textId="5B8AF028" w:rsidR="00B756F3" w:rsidRDefault="00EB4881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4A485A">
              <w:rPr>
                <w:rFonts w:ascii="Arial" w:hAnsi="Arial" w:cs="Arial"/>
              </w:rPr>
              <w:t xml:space="preserve"> minutes</w:t>
            </w:r>
          </w:p>
        </w:tc>
      </w:tr>
      <w:tr w:rsidR="003A3631" w14:paraId="5309E4BA" w14:textId="77777777" w:rsidTr="009D7B32">
        <w:trPr>
          <w:trHeight w:val="219"/>
        </w:trPr>
        <w:tc>
          <w:tcPr>
            <w:tcW w:w="1526" w:type="dxa"/>
            <w:vMerge/>
            <w:tcBorders>
              <w:bottom w:val="single" w:sz="4" w:space="0" w:color="auto"/>
            </w:tcBorders>
          </w:tcPr>
          <w:p w14:paraId="7B6D8EDF" w14:textId="77777777" w:rsidR="003A3631" w:rsidRPr="004A485A" w:rsidRDefault="003A3631" w:rsidP="00E002B7">
            <w:pPr>
              <w:rPr>
                <w:rFonts w:ascii="Arial" w:hAnsi="Arial" w:cs="Arial"/>
              </w:rPr>
            </w:pPr>
          </w:p>
        </w:tc>
        <w:tc>
          <w:tcPr>
            <w:tcW w:w="5579" w:type="dxa"/>
            <w:tcBorders>
              <w:bottom w:val="single" w:sz="4" w:space="0" w:color="auto"/>
            </w:tcBorders>
          </w:tcPr>
          <w:p w14:paraId="350EEABD" w14:textId="77777777" w:rsidR="003A3631" w:rsidRPr="004A485A" w:rsidRDefault="003A3631" w:rsidP="00E002B7">
            <w:pPr>
              <w:rPr>
                <w:rFonts w:ascii="Arial" w:hAnsi="Arial" w:cs="Arial"/>
              </w:rPr>
            </w:pPr>
            <w:r w:rsidRPr="004A485A">
              <w:rPr>
                <w:rFonts w:ascii="Arial" w:hAnsi="Arial" w:cs="Arial"/>
              </w:rPr>
              <w:t xml:space="preserve">Course evaluation survey 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8501387" w14:textId="0A3BC2FE" w:rsidR="003A3631" w:rsidRPr="004A485A" w:rsidRDefault="00EB4881" w:rsidP="00E002B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3A3631" w:rsidRPr="004A485A">
              <w:rPr>
                <w:rFonts w:ascii="Arial" w:hAnsi="Arial" w:cs="Arial"/>
              </w:rPr>
              <w:t xml:space="preserve"> minutes </w:t>
            </w:r>
          </w:p>
        </w:tc>
      </w:tr>
    </w:tbl>
    <w:p w14:paraId="0E96E032" w14:textId="77777777" w:rsidR="00B15DED" w:rsidRPr="00B15DED" w:rsidRDefault="00B15DED" w:rsidP="00321209"/>
    <w:sectPr w:rsidR="00B15DED" w:rsidRPr="00B15DED" w:rsidSect="003F5A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257BE" w14:textId="77777777" w:rsidR="006E371C" w:rsidRDefault="006E371C" w:rsidP="00D66815">
      <w:pPr>
        <w:spacing w:after="0" w:line="240" w:lineRule="auto"/>
      </w:pPr>
      <w:r>
        <w:separator/>
      </w:r>
    </w:p>
  </w:endnote>
  <w:endnote w:type="continuationSeparator" w:id="0">
    <w:p w14:paraId="7571D107" w14:textId="77777777" w:rsidR="006E371C" w:rsidRDefault="006E371C" w:rsidP="00D66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594C5" w14:textId="77777777" w:rsidR="00D66815" w:rsidRDefault="00D668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965F4" w14:textId="77777777" w:rsidR="00D66815" w:rsidRDefault="00D668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6F3B6" w14:textId="77777777" w:rsidR="00D66815" w:rsidRDefault="00D668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4B9E8" w14:textId="77777777" w:rsidR="006E371C" w:rsidRDefault="006E371C" w:rsidP="00D66815">
      <w:pPr>
        <w:spacing w:after="0" w:line="240" w:lineRule="auto"/>
      </w:pPr>
      <w:r>
        <w:separator/>
      </w:r>
    </w:p>
  </w:footnote>
  <w:footnote w:type="continuationSeparator" w:id="0">
    <w:p w14:paraId="675D6BF6" w14:textId="77777777" w:rsidR="006E371C" w:rsidRDefault="006E371C" w:rsidP="00D668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1CB8A" w14:textId="77777777" w:rsidR="00D66815" w:rsidRDefault="00D668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0F2A4" w14:textId="23695EF7" w:rsidR="00D66815" w:rsidRPr="00D66815" w:rsidRDefault="00D66815">
    <w:pPr>
      <w:pStyle w:val="Header"/>
      <w:rPr>
        <w:lang w:val="en-US"/>
      </w:rPr>
    </w:pPr>
    <w:r>
      <w:rPr>
        <w:lang w:val="en-US"/>
      </w:rPr>
      <w:t>Supplementary File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200DF" w14:textId="77777777" w:rsidR="00D66815" w:rsidRDefault="00D668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91282"/>
    <w:multiLevelType w:val="multilevel"/>
    <w:tmpl w:val="7360BA30"/>
    <w:lvl w:ilvl="0">
      <w:start w:val="2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CB038D5"/>
    <w:multiLevelType w:val="multilevel"/>
    <w:tmpl w:val="FD02E63E"/>
    <w:lvl w:ilvl="0">
      <w:start w:val="7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718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76F7590"/>
    <w:multiLevelType w:val="multilevel"/>
    <w:tmpl w:val="E4D43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A90B43"/>
    <w:multiLevelType w:val="multilevel"/>
    <w:tmpl w:val="8DDA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C7D1AB0"/>
    <w:multiLevelType w:val="multilevel"/>
    <w:tmpl w:val="06487804"/>
    <w:lvl w:ilvl="0">
      <w:start w:val="4"/>
      <w:numFmt w:val="decimal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60646A3"/>
    <w:multiLevelType w:val="multilevel"/>
    <w:tmpl w:val="A63E26D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MjQ2tDA1MTcxNTdX0lEKTi0uzszPAykwqgUADQnMTywAAAA="/>
    <w:docVar w:name="GVData" w:val="ew0KICAiZG9jSUQiOiAiMWQ2OGViNGEtODc2My00NjdhLTljYTYtNmJiODI4Yjc0MDk3Ig0KfQ=="/>
    <w:docVar w:name="GVData0" w:val="(end)"/>
  </w:docVars>
  <w:rsids>
    <w:rsidRoot w:val="0001126D"/>
    <w:rsid w:val="0001126D"/>
    <w:rsid w:val="000D2A09"/>
    <w:rsid w:val="00101233"/>
    <w:rsid w:val="001460BC"/>
    <w:rsid w:val="001B46CF"/>
    <w:rsid w:val="001C0E30"/>
    <w:rsid w:val="002A11A0"/>
    <w:rsid w:val="00321209"/>
    <w:rsid w:val="003269EB"/>
    <w:rsid w:val="003A3631"/>
    <w:rsid w:val="003F5A8E"/>
    <w:rsid w:val="0044186B"/>
    <w:rsid w:val="004D212F"/>
    <w:rsid w:val="005A080C"/>
    <w:rsid w:val="00606854"/>
    <w:rsid w:val="00632A69"/>
    <w:rsid w:val="006E371C"/>
    <w:rsid w:val="006F613E"/>
    <w:rsid w:val="007217A3"/>
    <w:rsid w:val="007408B9"/>
    <w:rsid w:val="00803E43"/>
    <w:rsid w:val="00833EDF"/>
    <w:rsid w:val="00864869"/>
    <w:rsid w:val="008A3DC2"/>
    <w:rsid w:val="009953DE"/>
    <w:rsid w:val="009D7B32"/>
    <w:rsid w:val="00A02F37"/>
    <w:rsid w:val="00B15DED"/>
    <w:rsid w:val="00B32FB0"/>
    <w:rsid w:val="00B756F3"/>
    <w:rsid w:val="00C6356D"/>
    <w:rsid w:val="00CB4F16"/>
    <w:rsid w:val="00D66815"/>
    <w:rsid w:val="00E002B7"/>
    <w:rsid w:val="00E81309"/>
    <w:rsid w:val="00EB4881"/>
    <w:rsid w:val="00F77CC9"/>
    <w:rsid w:val="00F8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72934B0"/>
  <w15:chartTrackingRefBased/>
  <w15:docId w15:val="{7920EDE9-B251-46D6-BEE8-43484BEEE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953DE"/>
    <w:pPr>
      <w:keepNext/>
      <w:keepLines/>
      <w:numPr>
        <w:numId w:val="6"/>
      </w:numPr>
      <w:spacing w:before="240" w:after="120"/>
      <w:jc w:val="center"/>
      <w:outlineLvl w:val="0"/>
    </w:pPr>
    <w:rPr>
      <w:rFonts w:ascii="Arial" w:eastAsiaTheme="majorEastAsia" w:hAnsi="Arial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0E30"/>
    <w:pPr>
      <w:numPr>
        <w:ilvl w:val="1"/>
        <w:numId w:val="7"/>
      </w:numPr>
      <w:spacing w:before="240" w:after="120"/>
      <w:ind w:left="718" w:hanging="576"/>
      <w:outlineLvl w:val="1"/>
    </w:pPr>
    <w:rPr>
      <w:rFonts w:ascii="Arial" w:hAnsi="Arial" w:cs="Arial"/>
      <w:b/>
      <w:bCs/>
      <w:lang w:val="en-US"/>
    </w:rPr>
  </w:style>
  <w:style w:type="paragraph" w:styleId="Heading4">
    <w:name w:val="heading 4"/>
    <w:basedOn w:val="Normal"/>
    <w:next w:val="Normal"/>
    <w:link w:val="Heading4Char"/>
    <w:autoRedefine/>
    <w:qFormat/>
    <w:rsid w:val="001460BC"/>
    <w:pPr>
      <w:numPr>
        <w:ilvl w:val="3"/>
        <w:numId w:val="5"/>
      </w:numPr>
      <w:spacing w:before="240" w:after="240" w:line="240" w:lineRule="auto"/>
      <w:outlineLvl w:val="3"/>
    </w:pPr>
    <w:rPr>
      <w:rFonts w:ascii="Arial" w:eastAsia="Times New Roman" w:hAnsi="Arial" w:cs="Times New Roman"/>
      <w:b/>
      <w:bCs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3DE"/>
    <w:rPr>
      <w:rFonts w:ascii="Arial" w:eastAsiaTheme="majorEastAsia" w:hAnsi="Arial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0E30"/>
    <w:rPr>
      <w:rFonts w:ascii="Arial" w:hAnsi="Arial" w:cs="Arial"/>
      <w:b/>
      <w:bCs/>
      <w:lang w:val="en-US"/>
    </w:rPr>
  </w:style>
  <w:style w:type="character" w:customStyle="1" w:styleId="Heading4Char">
    <w:name w:val="Heading 4 Char"/>
    <w:basedOn w:val="DefaultParagraphFont"/>
    <w:link w:val="Heading4"/>
    <w:rsid w:val="001460BC"/>
    <w:rPr>
      <w:rFonts w:ascii="Arial" w:eastAsia="Times New Roman" w:hAnsi="Arial" w:cs="Times New Roman"/>
      <w:b/>
      <w:bCs/>
      <w:iCs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668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815"/>
  </w:style>
  <w:style w:type="paragraph" w:styleId="Footer">
    <w:name w:val="footer"/>
    <w:basedOn w:val="Normal"/>
    <w:link w:val="FooterChar"/>
    <w:uiPriority w:val="99"/>
    <w:unhideWhenUsed/>
    <w:rsid w:val="00D668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815"/>
  </w:style>
  <w:style w:type="table" w:styleId="TableGrid">
    <w:name w:val="Table Grid"/>
    <w:basedOn w:val="TableNormal"/>
    <w:uiPriority w:val="39"/>
    <w:qFormat/>
    <w:rsid w:val="0032120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nad Aljabery</dc:creator>
  <cp:keywords/>
  <dc:description/>
  <cp:lastModifiedBy>Mrs. HJ Lotter</cp:lastModifiedBy>
  <cp:revision>2</cp:revision>
  <dcterms:created xsi:type="dcterms:W3CDTF">2025-11-07T05:51:00Z</dcterms:created>
  <dcterms:modified xsi:type="dcterms:W3CDTF">2025-11-0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MWQ2OGViNGEtODc2My00NjdhLTljYTYtNmJiODI4Yjc0MDk3Ig0KfQ==</vt:lpwstr>
  </property>
  <property fmtid="{D5CDD505-2E9C-101B-9397-08002B2CF9AE}" pid="3" name="GVData0">
    <vt:lpwstr>(end)</vt:lpwstr>
  </property>
</Properties>
</file>